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1E1E" w:rsidRPr="00BA1E1E" w:rsidRDefault="00BA1E1E" w:rsidP="00BA1E1E">
      <w:pPr>
        <w:tabs>
          <w:tab w:val="left" w:pos="8280"/>
        </w:tabs>
        <w:spacing w:after="0" w:line="240" w:lineRule="auto"/>
        <w:outlineLvl w:val="0"/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</w:pPr>
      <w:r w:rsidRPr="00BA1E1E"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 xml:space="preserve">DEPARTMENT OF GENERAL SERVICES  </w:t>
      </w:r>
      <w:r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ab/>
      </w:r>
      <w:r w:rsidRPr="00BA1E1E"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>8710</w:t>
      </w:r>
    </w:p>
    <w:p w:rsidR="00BA1E1E" w:rsidRDefault="00BA1E1E" w:rsidP="00BA1E1E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r w:rsidRPr="00BA1E1E"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  <w:t>(</w:t>
      </w:r>
      <w:del w:id="0" w:author="Tribble, Jerome" w:date="2021-04-09T16:31:00Z">
        <w:r w:rsidRPr="003763B2" w:rsidDel="0060646B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delText>Revised:</w:delText>
        </w:r>
      </w:del>
      <w:ins w:id="1" w:author="Tribble, Jerome" w:date="2021-04-09T16:31:00Z">
        <w:r w:rsidR="0060646B" w:rsidRPr="003763B2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Deleted and Renumbered to 84</w:t>
        </w:r>
      </w:ins>
      <w:ins w:id="2" w:author="Tribble, Jerome" w:date="2021-04-09T16:35:00Z">
        <w:r w:rsidR="00757907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93</w:t>
        </w:r>
      </w:ins>
      <w:r w:rsidRPr="003763B2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 xml:space="preserve"> </w:t>
      </w:r>
      <w:del w:id="3" w:author="Tribble, Jerome" w:date="2021-04-09T16:31:00Z">
        <w:r w:rsidRPr="003763B2" w:rsidDel="0060646B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delText>06</w:delText>
        </w:r>
      </w:del>
      <w:ins w:id="4" w:author="Tribble, Jerome" w:date="2021-04-12T14:53:00Z">
        <w:r w:rsidR="00344C70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04</w:t>
        </w:r>
      </w:ins>
      <w:r w:rsidRPr="003763B2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>/</w:t>
      </w:r>
      <w:del w:id="5" w:author="Tribble, Jerome" w:date="2021-04-09T16:32:00Z">
        <w:r w:rsidRPr="003763B2" w:rsidDel="0060646B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delText>2016</w:delText>
        </w:r>
      </w:del>
      <w:ins w:id="6" w:author="Tribble, Jerome" w:date="2021-04-09T16:32:00Z">
        <w:r w:rsidR="0060646B" w:rsidRPr="003763B2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2021</w:t>
        </w:r>
      </w:ins>
      <w:r w:rsidRPr="00BA1E1E"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  <w:t>)</w:t>
      </w:r>
      <w:r w:rsidRPr="00BA1E1E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</w:t>
      </w:r>
    </w:p>
    <w:p w:rsidR="00BA1E1E" w:rsidRPr="00BA1E1E" w:rsidRDefault="00BA1E1E" w:rsidP="00BA1E1E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</w:p>
    <w:p w:rsidR="00BA1E1E" w:rsidRPr="00BA1E1E" w:rsidDel="0060646B" w:rsidRDefault="00BA1E1E" w:rsidP="00BA1E1E">
      <w:pPr>
        <w:spacing w:after="180" w:line="240" w:lineRule="auto"/>
        <w:rPr>
          <w:del w:id="7" w:author="Tribble, Jerome" w:date="2021-04-09T16:32:00Z"/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8" w:author="Tribble, Jerome" w:date="2021-04-09T16:32:00Z"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During the year, claims for money or damages against the state are presented to and acted on by the Department of General Services (DGS).</w:delText>
        </w:r>
      </w:del>
    </w:p>
    <w:p w:rsidR="00BA1E1E" w:rsidRPr="00BA1E1E" w:rsidDel="0060646B" w:rsidRDefault="00BA1E1E" w:rsidP="00BA1E1E">
      <w:pPr>
        <w:spacing w:after="180" w:line="240" w:lineRule="auto"/>
        <w:rPr>
          <w:del w:id="9" w:author="Tribble, Jerome" w:date="2021-04-09T16:32:00Z"/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10" w:author="Tribble, Jerome" w:date="2021-04-09T16:32:00Z"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The Budget Act contains appropriations to pay any claims approved by DGS, and DGS records the associated expenditures.</w:delText>
        </w:r>
      </w:del>
    </w:p>
    <w:p w:rsidR="00BA1E1E" w:rsidRPr="00BA1E1E" w:rsidDel="0060646B" w:rsidRDefault="00BA1E1E" w:rsidP="00BA1E1E">
      <w:pPr>
        <w:spacing w:after="180" w:line="240" w:lineRule="auto"/>
        <w:rPr>
          <w:del w:id="11" w:author="Tribble, Jerome" w:date="2021-04-09T16:32:00Z"/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12" w:author="Tribble, Jerome" w:date="2021-04-09T16:32:00Z"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DGS also handles legislative claims (also known as omnibus claims) which include:</w:delText>
        </w:r>
      </w:del>
    </w:p>
    <w:p w:rsidR="00BA1E1E" w:rsidRPr="00BA1E1E" w:rsidDel="0060646B" w:rsidRDefault="00BA1E1E" w:rsidP="00BA1E1E">
      <w:pPr>
        <w:numPr>
          <w:ilvl w:val="0"/>
          <w:numId w:val="1"/>
        </w:numPr>
        <w:spacing w:before="100" w:beforeAutospacing="1" w:after="100" w:afterAutospacing="1" w:line="240" w:lineRule="auto"/>
        <w:rPr>
          <w:del w:id="13" w:author="Tribble, Jerome" w:date="2021-04-09T16:32:00Z"/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14" w:author="Tribble, Jerome" w:date="2021-04-09T16:32:00Z"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Claims against the state,</w:delText>
        </w:r>
      </w:del>
    </w:p>
    <w:p w:rsidR="00BA1E1E" w:rsidRPr="00BA1E1E" w:rsidDel="0060646B" w:rsidRDefault="00BA1E1E" w:rsidP="00BA1E1E">
      <w:pPr>
        <w:numPr>
          <w:ilvl w:val="0"/>
          <w:numId w:val="1"/>
        </w:numPr>
        <w:spacing w:before="100" w:beforeAutospacing="1" w:after="100" w:afterAutospacing="1" w:line="240" w:lineRule="auto"/>
        <w:rPr>
          <w:del w:id="15" w:author="Tribble, Jerome" w:date="2021-04-09T16:32:00Z"/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16" w:author="Tribble, Jerome" w:date="2021-04-09T16:32:00Z"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Specific cash deficiencies (SAM section </w:delText>
        </w:r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begin"/>
        </w:r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InstrText xml:space="preserve"> HYPERLINK "https://www.dgs.ca.gov/Resources/SAM/TOC/8000/8072" </w:delInstrText>
        </w:r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separate"/>
        </w:r>
        <w:r w:rsidRPr="00BA1E1E" w:rsidDel="0060646B">
          <w:rPr>
            <w:rFonts w:ascii="Arial" w:eastAsia="Times New Roman" w:hAnsi="Arial" w:cs="Arial"/>
            <w:color w:val="0066AA"/>
            <w:sz w:val="24"/>
            <w:szCs w:val="24"/>
            <w:lang w:val="en" w:bidi="ar-SA"/>
          </w:rPr>
          <w:delText>8072</w:delText>
        </w:r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end"/>
        </w:r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), and</w:delText>
        </w:r>
      </w:del>
    </w:p>
    <w:p w:rsidR="00BA1E1E" w:rsidRPr="00BA1E1E" w:rsidDel="0060646B" w:rsidRDefault="00BA1E1E" w:rsidP="00BA1E1E">
      <w:pPr>
        <w:numPr>
          <w:ilvl w:val="0"/>
          <w:numId w:val="1"/>
        </w:numPr>
        <w:spacing w:before="100" w:beforeAutospacing="1" w:after="100" w:afterAutospacing="1" w:line="240" w:lineRule="auto"/>
        <w:rPr>
          <w:del w:id="17" w:author="Tribble, Jerome" w:date="2021-04-09T16:32:00Z"/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18" w:author="Tribble, Jerome" w:date="2021-04-09T16:32:00Z"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Invoices payable from reverted appropriations for which no current appropriation exists for the same purpose. See SAM Chapter </w:delText>
        </w:r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begin"/>
        </w:r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InstrText xml:space="preserve"> HYPERLINK "https://www.dgs.ca.gov/Resources/SAM/TOC/8400" </w:delInstrText>
        </w:r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separate"/>
        </w:r>
        <w:r w:rsidRPr="00BA1E1E" w:rsidDel="0060646B">
          <w:rPr>
            <w:rFonts w:ascii="Arial" w:eastAsia="Times New Roman" w:hAnsi="Arial" w:cs="Arial"/>
            <w:color w:val="0066AA"/>
            <w:sz w:val="24"/>
            <w:szCs w:val="24"/>
            <w:lang w:val="en" w:bidi="ar-SA"/>
          </w:rPr>
          <w:delText>8400</w:delText>
        </w:r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end"/>
        </w:r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.</w:delText>
        </w:r>
      </w:del>
    </w:p>
    <w:p w:rsidR="00BA1E1E" w:rsidRPr="00BA1E1E" w:rsidDel="0060646B" w:rsidRDefault="00BA1E1E" w:rsidP="00BA1E1E">
      <w:pPr>
        <w:spacing w:after="180" w:line="240" w:lineRule="auto"/>
        <w:rPr>
          <w:del w:id="19" w:author="Tribble, Jerome" w:date="2021-04-09T16:32:00Z"/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20" w:author="Tribble, Jerome" w:date="2021-04-09T16:32:00Z"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Information for </w:delText>
        </w:r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begin"/>
        </w:r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InstrText xml:space="preserve"> HYPERLINK "http://www.dgs.ca.gov/orim" </w:delInstrText>
        </w:r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separate"/>
        </w:r>
        <w:r w:rsidRPr="00BA1E1E" w:rsidDel="0060646B">
          <w:rPr>
            <w:rFonts w:ascii="Arial" w:eastAsia="Times New Roman" w:hAnsi="Arial" w:cs="Arial"/>
            <w:color w:val="0066AA"/>
            <w:sz w:val="24"/>
            <w:szCs w:val="24"/>
            <w:lang w:val="en" w:bidi="ar-SA"/>
          </w:rPr>
          <w:delText>the claim filing process</w:delText>
        </w:r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end"/>
        </w:r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 is available at http://www.dgs.ca.gov/orim.</w:delText>
        </w:r>
      </w:del>
    </w:p>
    <w:p w:rsidR="00BA1E1E" w:rsidRPr="00BA1E1E" w:rsidDel="0060646B" w:rsidRDefault="00BA1E1E" w:rsidP="00BA1E1E">
      <w:pPr>
        <w:spacing w:after="180" w:line="240" w:lineRule="auto"/>
        <w:rPr>
          <w:del w:id="21" w:author="Tribble, Jerome" w:date="2021-04-09T16:32:00Z"/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22" w:author="Tribble, Jerome" w:date="2021-04-09T16:32:00Z"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Departments will receive a Controller's journal entry if payment of the DGS</w:delText>
        </w:r>
        <w:r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 </w:delText>
        </w:r>
        <w:r w:rsidRPr="00BA1E1E" w:rsidDel="0060646B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claim affects the department’s accounts or appropriations.</w:delText>
        </w:r>
      </w:del>
    </w:p>
    <w:p w:rsidR="00686667" w:rsidRPr="00BA1E1E" w:rsidRDefault="00344C70" w:rsidP="00850681">
      <w:pPr>
        <w:spacing w:after="0" w:line="240" w:lineRule="auto"/>
        <w:rPr>
          <w:rFonts w:ascii="Arial" w:hAnsi="Arial" w:cs="Arial"/>
          <w:sz w:val="24"/>
          <w:szCs w:val="24"/>
        </w:rPr>
      </w:pPr>
      <w:bookmarkStart w:id="23" w:name="_GoBack"/>
      <w:bookmarkEnd w:id="23"/>
      <w:ins w:id="24" w:author="Tribble, Jerome" w:date="2021-04-12T14:54:00Z">
        <w:r>
          <w:rPr>
            <w:rFonts w:ascii="Times New Roman" w:hAnsi="Times New Roman" w:cs="Times New Roman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5153660</wp:posOffset>
                  </wp:positionH>
                  <wp:positionV relativeFrom="paragraph">
                    <wp:posOffset>5064125</wp:posOffset>
                  </wp:positionV>
                  <wp:extent cx="1047750" cy="428625"/>
                  <wp:effectExtent l="0" t="0" r="19050" b="28575"/>
                  <wp:wrapNone/>
                  <wp:docPr id="1" name="Text Box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047750" cy="4286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:rsidR="00344C70" w:rsidRDefault="00344C70" w:rsidP="00344C70">
                              <w:pPr>
                                <w:pStyle w:val="NoSpacing"/>
                                <w:rPr>
                                  <w:i/>
                                  <w:color w:val="A6A6A6" w:themeColor="background1" w:themeShade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i/>
                                  <w:color w:val="A6A6A6" w:themeColor="background1" w:themeShade="A6"/>
                                  <w:sz w:val="20"/>
                                  <w:szCs w:val="20"/>
                                </w:rPr>
                                <w:t xml:space="preserve">RS </w:t>
                              </w:r>
                              <w:r w:rsidR="00697FD8">
                                <w:rPr>
                                  <w:i/>
                                  <w:color w:val="A6A6A6" w:themeColor="background1" w:themeShade="A6"/>
                                  <w:sz w:val="20"/>
                                  <w:szCs w:val="20"/>
                                </w:rPr>
                                <w:t>04/12/2021</w:t>
                              </w:r>
                            </w:p>
                            <w:p w:rsidR="00344C70" w:rsidRDefault="00344C70" w:rsidP="00344C70">
                              <w:pPr>
                                <w:pStyle w:val="NoSpacing"/>
                                <w:rPr>
                                  <w:i/>
                                  <w:color w:val="A6A6A6" w:themeColor="background1" w:themeShade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i/>
                                  <w:color w:val="A6A6A6" w:themeColor="background1" w:themeShade="A6"/>
                                  <w:sz w:val="20"/>
                                  <w:szCs w:val="20"/>
                                </w:rPr>
                                <w:t>JT 04/12/2021</w:t>
                              </w:r>
                            </w:p>
                            <w:p w:rsidR="00344C70" w:rsidRDefault="00344C70" w:rsidP="00344C70">
                              <w:pPr>
                                <w:pStyle w:val="NoSpacing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6" type="#_x0000_t202" style="position:absolute;margin-left:405.8pt;margin-top:398.75pt;width:82.5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" fillcolor="window" strokecolor="#bfbfbf" strokeweight=".5pt">
                  <v:textbox>
                    <w:txbxContent>
                      <w:p w:rsidR="00344C70" w:rsidRDefault="00344C70" w:rsidP="00344C70">
                        <w:pPr>
                          <w:pStyle w:val="NoSpacing"/>
                          <w:rPr>
                            <w:i/>
                            <w:color w:val="A6A6A6" w:themeColor="background1" w:themeShade="A6"/>
                            <w:sz w:val="20"/>
                            <w:szCs w:val="20"/>
                          </w:rPr>
                        </w:pPr>
                        <w:r>
                          <w:rPr>
                            <w:i/>
                            <w:color w:val="A6A6A6" w:themeColor="background1" w:themeShade="A6"/>
                            <w:sz w:val="20"/>
                            <w:szCs w:val="20"/>
                          </w:rPr>
                          <w:t xml:space="preserve">RS </w:t>
                        </w:r>
                        <w:r w:rsidR="00697FD8">
                          <w:rPr>
                            <w:i/>
                            <w:color w:val="A6A6A6" w:themeColor="background1" w:themeShade="A6"/>
                            <w:sz w:val="20"/>
                            <w:szCs w:val="20"/>
                          </w:rPr>
                          <w:t>04/12/2021</w:t>
                        </w:r>
                      </w:p>
                      <w:p w:rsidR="00344C70" w:rsidRDefault="00344C70" w:rsidP="00344C70">
                        <w:pPr>
                          <w:pStyle w:val="NoSpacing"/>
                          <w:rPr>
                            <w:i/>
                            <w:color w:val="A6A6A6" w:themeColor="background1" w:themeShade="A6"/>
                            <w:sz w:val="20"/>
                            <w:szCs w:val="20"/>
                          </w:rPr>
                        </w:pPr>
                        <w:r>
                          <w:rPr>
                            <w:i/>
                            <w:color w:val="A6A6A6" w:themeColor="background1" w:themeShade="A6"/>
                            <w:sz w:val="20"/>
                            <w:szCs w:val="20"/>
                          </w:rPr>
                          <w:t>JT 04/12/2021</w:t>
                        </w:r>
                      </w:p>
                      <w:p w:rsidR="00344C70" w:rsidRDefault="00344C70" w:rsidP="00344C70">
                        <w:pPr>
                          <w:pStyle w:val="NoSpacing"/>
                          <w:rPr>
                            <w:i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ins>
    </w:p>
    <w:sectPr w:rsidR="00686667" w:rsidRPr="00BA1E1E" w:rsidSect="00B84B93"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1E1E" w:rsidRDefault="00BA1E1E">
      <w:r>
        <w:separator/>
      </w:r>
    </w:p>
  </w:endnote>
  <w:endnote w:type="continuationSeparator" w:id="0">
    <w:p w:rsidR="00BA1E1E" w:rsidRDefault="00BA1E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1E1E" w:rsidRDefault="00BA1E1E">
      <w:r>
        <w:separator/>
      </w:r>
    </w:p>
  </w:footnote>
  <w:footnote w:type="continuationSeparator" w:id="0">
    <w:p w:rsidR="00BA1E1E" w:rsidRDefault="00BA1E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11795E"/>
    <w:multiLevelType w:val="multilevel"/>
    <w:tmpl w:val="BD283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xMDGxMDM2MDSxNDVX0lEKTi0uzszPAykwqgUAhbkkjiwAAAA="/>
  </w:docVars>
  <w:rsids>
    <w:rsidRoot w:val="00BA1E1E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125F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44C70"/>
    <w:rsid w:val="00352F27"/>
    <w:rsid w:val="00364857"/>
    <w:rsid w:val="003749B9"/>
    <w:rsid w:val="003763B2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646B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97FD8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57907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1E1E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5A26A4EB"/>
  <w15:chartTrackingRefBased/>
  <w15:docId w15:val="{2C1ABF03-8DA5-41CF-9BFB-703E959D4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22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12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3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470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0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DD54D5-1280-4A2B-A87C-EC65FFDB3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</Words>
  <Characters>1026</Characters>
  <Application>Microsoft Office Word</Application>
  <DocSecurity>0</DocSecurity>
  <Lines>8</Lines>
  <Paragraphs>2</Paragraphs>
  <ScaleCrop>false</ScaleCrop>
  <Company>Department of Finance</Company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7</cp:revision>
  <cp:lastPrinted>2004-11-15T20:06:00Z</cp:lastPrinted>
  <dcterms:created xsi:type="dcterms:W3CDTF">2021-04-09T23:27:00Z</dcterms:created>
  <dcterms:modified xsi:type="dcterms:W3CDTF">2021-04-12T22:38:00Z</dcterms:modified>
</cp:coreProperties>
</file>